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76" w:type="dxa"/>
        <w:tblInd w:w="-990" w:type="dxa"/>
        <w:tblLook w:val="0000" w:firstRow="0" w:lastRow="0" w:firstColumn="0" w:lastColumn="0" w:noHBand="0" w:noVBand="0"/>
      </w:tblPr>
      <w:tblGrid>
        <w:gridCol w:w="2834"/>
        <w:gridCol w:w="7642"/>
      </w:tblGrid>
      <w:tr w:rsidR="00CF7487" w:rsidRPr="00CE6D20" w14:paraId="20969CA6" w14:textId="77777777" w:rsidTr="007E5F97">
        <w:trPr>
          <w:trHeight w:val="270"/>
        </w:trPr>
        <w:tc>
          <w:tcPr>
            <w:tcW w:w="10476" w:type="dxa"/>
            <w:gridSpan w:val="2"/>
          </w:tcPr>
          <w:p w14:paraId="039DDEFF" w14:textId="77777777" w:rsidR="00CF7487" w:rsidRPr="00D5076E" w:rsidRDefault="00CF7487" w:rsidP="007E5F97">
            <w:pPr>
              <w:rPr>
                <w:rStyle w:val="Position"/>
                <w:rFonts w:ascii="Century Schoolbook" w:hAnsi="Century Schoolbook"/>
                <w:sz w:val="16"/>
                <w:szCs w:val="16"/>
              </w:rPr>
            </w:pPr>
            <w:r w:rsidRPr="00D5076E">
              <w:rPr>
                <w:rStyle w:val="Position"/>
                <w:rFonts w:ascii="Century Schoolbook" w:hAnsi="Century Schoolbook"/>
                <w:sz w:val="16"/>
                <w:szCs w:val="16"/>
              </w:rPr>
              <w:t>Cedric Lenox</w:t>
            </w:r>
          </w:p>
          <w:p w14:paraId="5A808360" w14:textId="77777777" w:rsidR="00CF7487" w:rsidRPr="00D5076E" w:rsidRDefault="00CF7487" w:rsidP="007E5F97">
            <w:pPr>
              <w:rPr>
                <w:rFonts w:ascii="Century Schoolbook" w:hAnsi="Century Schoolbook" w:cs="Arial"/>
                <w:b/>
                <w:sz w:val="16"/>
                <w:szCs w:val="16"/>
              </w:rPr>
            </w:pPr>
            <w:r w:rsidRPr="00D5076E">
              <w:rPr>
                <w:rFonts w:ascii="Century Schoolbook" w:hAnsi="Century Schoolbook" w:cs="Arial"/>
                <w:b/>
                <w:sz w:val="16"/>
                <w:szCs w:val="16"/>
              </w:rPr>
              <w:t xml:space="preserve">352-257-1555 cell   </w:t>
            </w:r>
          </w:p>
          <w:p w14:paraId="0F3CD032" w14:textId="77777777" w:rsidR="00CF7487" w:rsidRPr="00D5076E" w:rsidRDefault="004D562A" w:rsidP="007E5F97">
            <w:pPr>
              <w:rPr>
                <w:rFonts w:ascii="Century Schoolbook" w:hAnsi="Century Schoolbook" w:cs="Arial"/>
                <w:b/>
                <w:sz w:val="16"/>
                <w:szCs w:val="16"/>
              </w:rPr>
            </w:pPr>
            <w:hyperlink r:id="rId5" w:history="1">
              <w:r w:rsidR="00CF7487" w:rsidRPr="00D5076E">
                <w:rPr>
                  <w:rStyle w:val="Hyperlink"/>
                  <w:rFonts w:ascii="Century Schoolbook" w:hAnsi="Century Schoolbook" w:cs="Arial"/>
                  <w:b/>
                  <w:sz w:val="16"/>
                  <w:szCs w:val="16"/>
                </w:rPr>
                <w:t>Cedriclenox@yahoo.com</w:t>
              </w:r>
            </w:hyperlink>
            <w:r w:rsidR="00CF7487" w:rsidRPr="00D5076E">
              <w:rPr>
                <w:rFonts w:ascii="Century Schoolbook" w:hAnsi="Century Schoolbook" w:cs="Arial"/>
                <w:b/>
                <w:sz w:val="16"/>
                <w:szCs w:val="16"/>
              </w:rPr>
              <w:t xml:space="preserve">                                                                      </w:t>
            </w:r>
          </w:p>
          <w:p w14:paraId="2B0BCB3B" w14:textId="77777777" w:rsidR="00CF7487" w:rsidRPr="00CE6D20" w:rsidRDefault="00CF7487" w:rsidP="007E5F97">
            <w:pPr>
              <w:rPr>
                <w:rFonts w:cs="Arial"/>
                <w:b/>
              </w:rPr>
            </w:pPr>
            <w:r>
              <w:rPr>
                <w:rFonts w:cs="Arial"/>
                <w:b/>
              </w:rPr>
              <w:t xml:space="preserve">                                                                                          </w:t>
            </w:r>
            <w:r>
              <w:rPr>
                <w:rFonts w:cs="Arial"/>
                <w:b/>
                <w:noProof/>
              </w:rPr>
              <w:drawing>
                <wp:inline distT="0" distB="0" distL="0" distR="0" wp14:anchorId="6E0FD539" wp14:editId="7073E071">
                  <wp:extent cx="751126" cy="638175"/>
                  <wp:effectExtent l="0" t="0" r="0" b="0"/>
                  <wp:docPr id="4" name="imageMain" descr="View Image">
                    <a:hlinkClick xmlns:a="http://schemas.openxmlformats.org/drawingml/2006/main" r:id="rId6" tgtFrame="_top"/>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ain" descr="View Image">
                            <a:hlinkClick r:id="rId6" tgtFrame="_top"/>
                          </pic:cNvPr>
                          <pic:cNvPicPr>
                            <a:picLocks noChangeAspect="1" noChangeArrowheads="1"/>
                          </pic:cNvPicPr>
                        </pic:nvPicPr>
                        <pic:blipFill>
                          <a:blip r:embed="rId7" cstate="print"/>
                          <a:srcRect/>
                          <a:stretch>
                            <a:fillRect/>
                          </a:stretch>
                        </pic:blipFill>
                        <pic:spPr bwMode="auto">
                          <a:xfrm>
                            <a:off x="0" y="0"/>
                            <a:ext cx="753795" cy="640443"/>
                          </a:xfrm>
                          <a:prstGeom prst="rect">
                            <a:avLst/>
                          </a:prstGeom>
                          <a:noFill/>
                          <a:ln w="9525">
                            <a:noFill/>
                            <a:miter lim="800000"/>
                            <a:headEnd/>
                            <a:tailEnd/>
                          </a:ln>
                        </pic:spPr>
                      </pic:pic>
                    </a:graphicData>
                  </a:graphic>
                </wp:inline>
              </w:drawing>
            </w:r>
          </w:p>
          <w:p w14:paraId="7E8071B1" w14:textId="77777777" w:rsidR="00CF7487" w:rsidRPr="00CE6D20" w:rsidRDefault="00CF7487" w:rsidP="007E5F97">
            <w:pPr>
              <w:rPr>
                <w:b/>
              </w:rPr>
            </w:pPr>
          </w:p>
        </w:tc>
      </w:tr>
      <w:tr w:rsidR="00CF7487" w:rsidRPr="00CE6D20" w14:paraId="77795487" w14:textId="77777777" w:rsidTr="007E5F97">
        <w:trPr>
          <w:trHeight w:val="7470"/>
        </w:trPr>
        <w:tc>
          <w:tcPr>
            <w:tcW w:w="2834" w:type="dxa"/>
            <w:tcBorders>
              <w:right w:val="single" w:sz="4" w:space="0" w:color="808080"/>
            </w:tcBorders>
          </w:tcPr>
          <w:p w14:paraId="4D043DD5" w14:textId="77777777" w:rsidR="00CF7487" w:rsidRDefault="00CF7487" w:rsidP="007E5F97">
            <w:pPr>
              <w:pStyle w:val="Reference"/>
              <w:rPr>
                <w:i/>
              </w:rPr>
            </w:pPr>
            <w:r w:rsidRPr="002313D9">
              <w:rPr>
                <w:i/>
              </w:rPr>
              <w:t>Mr. Lenox had helped us with our problems and our treatments whenever we needed</w:t>
            </w:r>
            <w:r>
              <w:rPr>
                <w:i/>
              </w:rPr>
              <w:t xml:space="preserve"> </w:t>
            </w:r>
            <w:r w:rsidRPr="002313D9">
              <w:rPr>
                <w:i/>
              </w:rPr>
              <w:t>help.</w:t>
            </w:r>
            <w:r>
              <w:rPr>
                <w:i/>
              </w:rPr>
              <w:t xml:space="preserve"> He’s someone I like to be when I grow up</w:t>
            </w:r>
            <w:r w:rsidRPr="002313D9">
              <w:rPr>
                <w:i/>
              </w:rPr>
              <w:t xml:space="preserve">  Camp Long , Stephen</w:t>
            </w:r>
          </w:p>
          <w:p w14:paraId="36C4F0B1" w14:textId="77777777" w:rsidR="00CF7487" w:rsidRDefault="00CF7487" w:rsidP="007E5F97">
            <w:pPr>
              <w:pStyle w:val="Reference"/>
              <w:rPr>
                <w:i/>
              </w:rPr>
            </w:pPr>
            <w:r>
              <w:rPr>
                <w:i/>
              </w:rPr>
              <w:t>Mr. Lenox, changed my life .When I came to this program, I had no respect or kindness what so ever, but  Mr. Lenox showed me a different way.  Camp Long, Andrew</w:t>
            </w:r>
          </w:p>
          <w:p w14:paraId="3C5287C0" w14:textId="77777777" w:rsidR="00CF7487" w:rsidRDefault="00CF7487" w:rsidP="007E5F97">
            <w:pPr>
              <w:pStyle w:val="Reference"/>
              <w:rPr>
                <w:i/>
              </w:rPr>
            </w:pPr>
            <w:r>
              <w:rPr>
                <w:i/>
              </w:rPr>
              <w:t>Cedric has a heart of gold. for kids . Roy  Carter 4-H Director  Gulf County FL</w:t>
            </w:r>
          </w:p>
          <w:p w14:paraId="452E953C" w14:textId="77777777" w:rsidR="00CF7487" w:rsidRDefault="00CF7487" w:rsidP="007E5F97">
            <w:pPr>
              <w:pStyle w:val="Reference"/>
              <w:rPr>
                <w:i/>
              </w:rPr>
            </w:pPr>
            <w:r>
              <w:rPr>
                <w:i/>
              </w:rPr>
              <w:t xml:space="preserve">I have known Cedric professional for a long time and I have found his strengths to be good character, sound judgment, critical thinking skills, dedication, and a true love for teaching profession. Dr. Judith Blakely  Education Consulting  </w:t>
            </w:r>
          </w:p>
          <w:p w14:paraId="271FF963" w14:textId="77777777" w:rsidR="00CF7487" w:rsidRDefault="00CF7487" w:rsidP="007E5F97">
            <w:pPr>
              <w:pStyle w:val="Reference"/>
              <w:rPr>
                <w:i/>
              </w:rPr>
            </w:pPr>
          </w:p>
          <w:p w14:paraId="10AF1599" w14:textId="77777777" w:rsidR="00DA6334" w:rsidRDefault="00DA6334" w:rsidP="007E5F97">
            <w:pPr>
              <w:pStyle w:val="Reference"/>
              <w:rPr>
                <w:i/>
              </w:rPr>
            </w:pPr>
          </w:p>
          <w:p w14:paraId="27DC3EC3" w14:textId="77777777" w:rsidR="00CF7487" w:rsidRDefault="00CF7487" w:rsidP="007E5F97">
            <w:pPr>
              <w:pStyle w:val="Reference"/>
              <w:rPr>
                <w:i/>
              </w:rPr>
            </w:pPr>
            <w:r>
              <w:rPr>
                <w:i/>
              </w:rPr>
              <w:t xml:space="preserve">Cedric is born to teach!!Carol Nicholas Crystal Middle School  Teacher  </w:t>
            </w:r>
          </w:p>
          <w:p w14:paraId="476090D0" w14:textId="77777777" w:rsidR="00CF7487" w:rsidRDefault="00CF7487" w:rsidP="007E5F97">
            <w:pPr>
              <w:pStyle w:val="Reference"/>
              <w:rPr>
                <w:i/>
              </w:rPr>
            </w:pPr>
            <w:r>
              <w:rPr>
                <w:i/>
              </w:rPr>
              <w:t xml:space="preserve">Mr. Lenox  gave me HOPE Camp Long, Donald </w:t>
            </w:r>
          </w:p>
          <w:p w14:paraId="5EA04A76" w14:textId="77777777" w:rsidR="00CF7487" w:rsidRDefault="00CF7487" w:rsidP="007E5F97">
            <w:pPr>
              <w:pStyle w:val="Reference"/>
              <w:rPr>
                <w:i/>
              </w:rPr>
            </w:pPr>
            <w:r w:rsidRPr="0096609A">
              <w:rPr>
                <w:rStyle w:val="usercontent"/>
                <w:i/>
              </w:rPr>
              <w:t>I was part of your first class you ever taught. Although our class was rather rowdy you still had the patience to put up with us. You made learning fun and always inspired us to do better. I'll forever have the quote "You</w:t>
            </w:r>
            <w:r>
              <w:rPr>
                <w:rStyle w:val="usercontent"/>
                <w:i/>
              </w:rPr>
              <w:t xml:space="preserve"> is Kind. You is smart. And you </w:t>
            </w:r>
            <w:r w:rsidRPr="0096609A">
              <w:rPr>
                <w:rStyle w:val="usercontent"/>
                <w:i/>
              </w:rPr>
              <w:t>is important" engraved in my mind</w:t>
            </w:r>
            <w:r w:rsidRPr="0096609A">
              <w:rPr>
                <w:i/>
              </w:rPr>
              <w:t xml:space="preserve"> </w:t>
            </w:r>
            <w:r>
              <w:rPr>
                <w:i/>
              </w:rPr>
              <w:t>.Hannah 12</w:t>
            </w:r>
            <w:r w:rsidRPr="0096609A">
              <w:rPr>
                <w:i/>
                <w:vertAlign w:val="superscript"/>
              </w:rPr>
              <w:t>th</w:t>
            </w:r>
            <w:r>
              <w:rPr>
                <w:i/>
              </w:rPr>
              <w:t xml:space="preserve"> grade CRHS</w:t>
            </w:r>
          </w:p>
          <w:p w14:paraId="465574F9" w14:textId="77777777" w:rsidR="00CF7487" w:rsidRDefault="00CF7487" w:rsidP="007E5F97">
            <w:pPr>
              <w:pStyle w:val="Reference"/>
              <w:rPr>
                <w:i/>
              </w:rPr>
            </w:pPr>
            <w:r>
              <w:rPr>
                <w:rStyle w:val="uficommentbody"/>
              </w:rPr>
              <w:t xml:space="preserve">You are my favorite teacher and a really thoughtful and all together  good person and your always there when I'm down, love </w:t>
            </w:r>
            <w:proofErr w:type="spellStart"/>
            <w:r>
              <w:rPr>
                <w:rStyle w:val="uficommentbody"/>
              </w:rPr>
              <w:t>ya</w:t>
            </w:r>
            <w:proofErr w:type="spellEnd"/>
            <w:r>
              <w:rPr>
                <w:rStyle w:val="uficommentbody"/>
              </w:rPr>
              <w:t xml:space="preserve"> Mr. Lenox your one in million  Triston    11thh  grade CRHS</w:t>
            </w:r>
            <w:r>
              <w:rPr>
                <w:i/>
              </w:rPr>
              <w:t xml:space="preserve"> </w:t>
            </w:r>
          </w:p>
          <w:p w14:paraId="577541B5" w14:textId="77777777" w:rsidR="00CF7487" w:rsidRPr="0096609A" w:rsidRDefault="00CF7487" w:rsidP="007E5F97">
            <w:pPr>
              <w:pStyle w:val="Reference"/>
              <w:rPr>
                <w:i/>
              </w:rPr>
            </w:pPr>
            <w:r w:rsidRPr="0096609A">
              <w:rPr>
                <w:i/>
              </w:rPr>
              <w:t xml:space="preserve">     </w:t>
            </w:r>
          </w:p>
          <w:p w14:paraId="4866A102" w14:textId="77777777" w:rsidR="00CF7487" w:rsidRPr="00DA6334" w:rsidRDefault="00CF7487" w:rsidP="00DA6334">
            <w:pPr>
              <w:pStyle w:val="Reference"/>
              <w:jc w:val="left"/>
              <w:rPr>
                <w:i/>
              </w:rPr>
            </w:pPr>
          </w:p>
        </w:tc>
        <w:tc>
          <w:tcPr>
            <w:tcW w:w="7642" w:type="dxa"/>
            <w:tcBorders>
              <w:left w:val="single" w:sz="4" w:space="0" w:color="808080"/>
            </w:tcBorders>
          </w:tcPr>
          <w:p w14:paraId="243BA4EB" w14:textId="77777777" w:rsidR="00CF7487" w:rsidRPr="00CE6D20" w:rsidRDefault="00CF7487" w:rsidP="00B346A3">
            <w:pPr>
              <w:pStyle w:val="Heading1"/>
              <w:ind w:left="0"/>
            </w:pPr>
          </w:p>
          <w:p w14:paraId="1F328106" w14:textId="77777777" w:rsidR="00CF7487" w:rsidRDefault="00CF7487" w:rsidP="007E5F97">
            <w:pPr>
              <w:pStyle w:val="Text"/>
              <w:rPr>
                <w:b/>
                <w:i/>
                <w:sz w:val="22"/>
                <w:szCs w:val="22"/>
              </w:rPr>
            </w:pPr>
            <w:r>
              <w:rPr>
                <w:b/>
                <w:i/>
                <w:sz w:val="22"/>
                <w:szCs w:val="22"/>
              </w:rPr>
              <w:t xml:space="preserve">Enthusiastic, creative, passion, educator, who integrates technology </w:t>
            </w:r>
            <w:r w:rsidR="00852DEC" w:rsidRPr="00DA6334">
              <w:rPr>
                <w:b/>
                <w:i/>
                <w:sz w:val="22"/>
                <w:szCs w:val="22"/>
              </w:rPr>
              <w:t>in order to</w:t>
            </w:r>
            <w:r w:rsidR="00DA6334" w:rsidRPr="00DA6334">
              <w:rPr>
                <w:b/>
                <w:i/>
                <w:sz w:val="22"/>
                <w:szCs w:val="22"/>
              </w:rPr>
              <w:t xml:space="preserve"> connect</w:t>
            </w:r>
            <w:r>
              <w:rPr>
                <w:b/>
                <w:i/>
                <w:sz w:val="22"/>
                <w:szCs w:val="22"/>
              </w:rPr>
              <w:t xml:space="preserve"> the dots between  math, science, English,   life skills through  social science(History)</w:t>
            </w:r>
          </w:p>
          <w:p w14:paraId="6F8C78C0" w14:textId="77777777" w:rsidR="00CF7487" w:rsidRPr="00BE0895" w:rsidRDefault="00CF7487" w:rsidP="007E5F97">
            <w:pPr>
              <w:pStyle w:val="Text"/>
              <w:rPr>
                <w:b/>
                <w:sz w:val="26"/>
                <w:szCs w:val="26"/>
              </w:rPr>
            </w:pPr>
            <w:r w:rsidRPr="00BE0895">
              <w:rPr>
                <w:b/>
                <w:sz w:val="26"/>
                <w:szCs w:val="26"/>
              </w:rPr>
              <w:t>Objective_______________________________________________</w:t>
            </w:r>
          </w:p>
          <w:p w14:paraId="7B015914" w14:textId="77777777" w:rsidR="00CF7487" w:rsidRPr="00C36323" w:rsidRDefault="00852DEC" w:rsidP="007E5F97">
            <w:pPr>
              <w:pStyle w:val="Bulletedlistwspace"/>
              <w:numPr>
                <w:ilvl w:val="0"/>
                <w:numId w:val="0"/>
              </w:numPr>
              <w:ind w:left="979" w:hanging="360"/>
              <w:rPr>
                <w:i/>
                <w:sz w:val="22"/>
                <w:szCs w:val="22"/>
              </w:rPr>
            </w:pPr>
            <w:r>
              <w:rPr>
                <w:i/>
                <w:sz w:val="22"/>
                <w:szCs w:val="22"/>
              </w:rPr>
              <w:t>To inspire</w:t>
            </w:r>
            <w:r w:rsidR="00CF7487" w:rsidRPr="00C36323">
              <w:rPr>
                <w:i/>
                <w:sz w:val="22"/>
                <w:szCs w:val="22"/>
              </w:rPr>
              <w:t xml:space="preserve"> all children to learn and thrive in an environment  that is stimulating </w:t>
            </w:r>
            <w:r w:rsidR="00CF7487" w:rsidRPr="00DA6334">
              <w:rPr>
                <w:i/>
                <w:sz w:val="22"/>
                <w:szCs w:val="22"/>
              </w:rPr>
              <w:t>,comfort</w:t>
            </w:r>
            <w:r w:rsidRPr="00DA6334">
              <w:rPr>
                <w:i/>
                <w:sz w:val="22"/>
                <w:szCs w:val="22"/>
              </w:rPr>
              <w:t>able</w:t>
            </w:r>
            <w:r w:rsidR="00CF7487" w:rsidRPr="00C36323">
              <w:rPr>
                <w:i/>
                <w:sz w:val="22"/>
                <w:szCs w:val="22"/>
              </w:rPr>
              <w:t xml:space="preserve"> and appropriate  to their  unique  talents in order to achieve their highest potential   </w:t>
            </w:r>
          </w:p>
          <w:p w14:paraId="7DC353DD" w14:textId="77777777" w:rsidR="00CF7487" w:rsidRPr="00CE6D20" w:rsidRDefault="00CF7487" w:rsidP="007E5F97">
            <w:pPr>
              <w:pStyle w:val="smallspacing"/>
            </w:pPr>
          </w:p>
          <w:p w14:paraId="49755260" w14:textId="77777777" w:rsidR="00CF7487" w:rsidRPr="00BE0895" w:rsidRDefault="00CF7487" w:rsidP="007E5F97">
            <w:pPr>
              <w:pStyle w:val="Heading1"/>
            </w:pPr>
            <w:r w:rsidRPr="00BE0895">
              <w:t>Education, Honors, and Certifications</w:t>
            </w:r>
            <w:r>
              <w:t>_____________________</w:t>
            </w:r>
          </w:p>
          <w:p w14:paraId="34E607EA" w14:textId="33561008" w:rsidR="00CF7487" w:rsidRPr="008463A4" w:rsidRDefault="00B346A3" w:rsidP="007E5F97">
            <w:pPr>
              <w:pStyle w:val="Education"/>
            </w:pPr>
            <w:r w:rsidRPr="008463A4">
              <w:t xml:space="preserve">Master’s in </w:t>
            </w:r>
            <w:r>
              <w:t>E</w:t>
            </w:r>
            <w:r w:rsidRPr="008463A4">
              <w:t xml:space="preserve">ducation </w:t>
            </w:r>
            <w:r>
              <w:t>L</w:t>
            </w:r>
            <w:r w:rsidRPr="008463A4">
              <w:t>eadership</w:t>
            </w:r>
          </w:p>
          <w:p w14:paraId="10CE287B" w14:textId="37942645" w:rsidR="008463A4" w:rsidRDefault="008463A4" w:rsidP="007E5F97">
            <w:pPr>
              <w:pStyle w:val="Education"/>
              <w:rPr>
                <w:b w:val="0"/>
              </w:rPr>
            </w:pPr>
            <w:r>
              <w:rPr>
                <w:b w:val="0"/>
              </w:rPr>
              <w:t>Concordia University Nebraska Lincoln, NE 2016-2018</w:t>
            </w:r>
          </w:p>
          <w:p w14:paraId="498CED12" w14:textId="77777777" w:rsidR="008463A4" w:rsidRDefault="008463A4" w:rsidP="007E5F97">
            <w:pPr>
              <w:pStyle w:val="Education"/>
              <w:rPr>
                <w:b w:val="0"/>
              </w:rPr>
            </w:pPr>
          </w:p>
          <w:p w14:paraId="77CA6A14" w14:textId="156C37EE" w:rsidR="00CF7487" w:rsidRPr="008463A4" w:rsidRDefault="00CF7487" w:rsidP="007E5F97">
            <w:pPr>
              <w:pStyle w:val="Education"/>
            </w:pPr>
            <w:r w:rsidRPr="008463A4">
              <w:t xml:space="preserve">Bachelor of </w:t>
            </w:r>
            <w:r w:rsidR="00B346A3" w:rsidRPr="008463A4">
              <w:t>Arts Social</w:t>
            </w:r>
            <w:r w:rsidRPr="008463A4">
              <w:t xml:space="preserve"> Science w  Education Concentration</w:t>
            </w:r>
          </w:p>
          <w:p w14:paraId="2B548BCF" w14:textId="77777777" w:rsidR="00CF7487" w:rsidRDefault="00CF7487" w:rsidP="007E5F97">
            <w:pPr>
              <w:pStyle w:val="Text"/>
            </w:pPr>
            <w:r>
              <w:t>Ash</w:t>
            </w:r>
            <w:r w:rsidR="00F100FE">
              <w:t>ford University- San Diego ,CA  September 2011</w:t>
            </w:r>
          </w:p>
          <w:p w14:paraId="4169B2CA" w14:textId="77777777" w:rsidR="005659D1" w:rsidRPr="005659D1" w:rsidRDefault="00CF7487" w:rsidP="005659D1">
            <w:pPr>
              <w:pStyle w:val="Heading2"/>
              <w:rPr>
                <w:b w:val="0"/>
              </w:rPr>
            </w:pPr>
            <w:r w:rsidRPr="00CE6D20">
              <w:rPr>
                <w:b w:val="0"/>
              </w:rPr>
              <w:t>Key Qualifications</w:t>
            </w:r>
          </w:p>
          <w:p w14:paraId="15330530" w14:textId="10358E8B" w:rsidR="005659D1" w:rsidRDefault="000045F2" w:rsidP="007E5F97">
            <w:pPr>
              <w:pStyle w:val="Text"/>
            </w:pPr>
            <w:r>
              <w:t xml:space="preserve">Special Education K-12 grade </w:t>
            </w:r>
            <w:bookmarkStart w:id="0" w:name="_GoBack"/>
            <w:bookmarkEnd w:id="0"/>
            <w:r w:rsidR="00AD6C5A">
              <w:t xml:space="preserve"> </w:t>
            </w:r>
          </w:p>
          <w:p w14:paraId="615ACBCA" w14:textId="77777777" w:rsidR="00CF7487" w:rsidRPr="00CE6D20" w:rsidRDefault="00F100FE" w:rsidP="007E5F97">
            <w:pPr>
              <w:pStyle w:val="Text"/>
            </w:pPr>
            <w:r>
              <w:t xml:space="preserve">2015  Tony </w:t>
            </w:r>
            <w:r w:rsidR="00CF7487">
              <w:t xml:space="preserve"> </w:t>
            </w:r>
            <w:proofErr w:type="spellStart"/>
            <w:r w:rsidR="00CF7487">
              <w:t>Cann</w:t>
            </w:r>
            <w:proofErr w:type="spellEnd"/>
            <w:r w:rsidR="00CF7487">
              <w:t xml:space="preserve"> Teacher World Greatest Award </w:t>
            </w:r>
          </w:p>
          <w:p w14:paraId="7348FDEA" w14:textId="77777777" w:rsidR="00CF7487" w:rsidRPr="00CE6D20" w:rsidRDefault="00CF7487" w:rsidP="007E5F97"/>
          <w:p w14:paraId="5241EBAC" w14:textId="77777777" w:rsidR="00CF7487" w:rsidRPr="00CE6D20" w:rsidRDefault="00CF7487" w:rsidP="007E5F97">
            <w:pPr>
              <w:pStyle w:val="Heading1"/>
              <w:rPr>
                <w:b w:val="0"/>
              </w:rPr>
            </w:pPr>
            <w:r w:rsidRPr="00CE6D20">
              <w:rPr>
                <w:b w:val="0"/>
              </w:rPr>
              <w:t>Employment</w:t>
            </w:r>
          </w:p>
          <w:p w14:paraId="45FB1474" w14:textId="383D1F31" w:rsidR="00CF7487" w:rsidRDefault="00CF7487" w:rsidP="007E5F97">
            <w:pPr>
              <w:pStyle w:val="Heading2"/>
              <w:rPr>
                <w:b w:val="0"/>
              </w:rPr>
            </w:pPr>
            <w:r w:rsidRPr="00CE6D20">
              <w:rPr>
                <w:b w:val="0"/>
              </w:rPr>
              <w:t>Professional Development in Education</w:t>
            </w:r>
          </w:p>
          <w:p w14:paraId="1BE25D7D" w14:textId="77EA6068" w:rsidR="008463A4" w:rsidRPr="008463A4" w:rsidRDefault="008463A4" w:rsidP="008463A4">
            <w:pPr>
              <w:pStyle w:val="ListParagraph"/>
              <w:numPr>
                <w:ilvl w:val="0"/>
                <w:numId w:val="1"/>
              </w:numPr>
            </w:pPr>
            <w:r>
              <w:rPr>
                <w:b/>
              </w:rPr>
              <w:t xml:space="preserve">Boys’ Latin Charter Middle School Philly, PA </w:t>
            </w:r>
            <w:r w:rsidRPr="008463A4">
              <w:t>Special Ed Teacher Sept18-</w:t>
            </w:r>
            <w:r>
              <w:t xml:space="preserve">Present </w:t>
            </w:r>
          </w:p>
          <w:p w14:paraId="4C4C805B" w14:textId="25E1BDC3" w:rsidR="005659D1" w:rsidRPr="005659D1" w:rsidRDefault="005659D1" w:rsidP="005659D1">
            <w:pPr>
              <w:pStyle w:val="ListParagraph"/>
              <w:numPr>
                <w:ilvl w:val="0"/>
                <w:numId w:val="1"/>
              </w:numPr>
            </w:pPr>
            <w:r>
              <w:rPr>
                <w:b/>
              </w:rPr>
              <w:t xml:space="preserve">Benjamin Franklin High </w:t>
            </w:r>
            <w:r w:rsidR="00B346A3">
              <w:rPr>
                <w:b/>
              </w:rPr>
              <w:t>School Philly</w:t>
            </w:r>
            <w:r>
              <w:rPr>
                <w:b/>
              </w:rPr>
              <w:t xml:space="preserve">, PA </w:t>
            </w:r>
            <w:r>
              <w:t>ESE Teacher Sept17-</w:t>
            </w:r>
            <w:r w:rsidR="008463A4">
              <w:t>June 17</w:t>
            </w:r>
          </w:p>
          <w:p w14:paraId="2DE4F136" w14:textId="634DE236" w:rsidR="00CF7487" w:rsidRPr="000206A2" w:rsidRDefault="00CF7487" w:rsidP="00CF7487">
            <w:pPr>
              <w:pStyle w:val="ListParagraph"/>
              <w:numPr>
                <w:ilvl w:val="0"/>
                <w:numId w:val="1"/>
              </w:numPr>
              <w:spacing w:after="0" w:line="240" w:lineRule="auto"/>
            </w:pPr>
            <w:r w:rsidRPr="00A8355F">
              <w:rPr>
                <w:b/>
              </w:rPr>
              <w:t xml:space="preserve">Visible Men </w:t>
            </w:r>
            <w:r w:rsidR="00B346A3" w:rsidRPr="00A8355F">
              <w:rPr>
                <w:b/>
              </w:rPr>
              <w:t>Academy Sarasota</w:t>
            </w:r>
            <w:r w:rsidRPr="00A8355F">
              <w:rPr>
                <w:b/>
              </w:rPr>
              <w:t xml:space="preserve"> Fl    Second grade</w:t>
            </w:r>
            <w:r>
              <w:t xml:space="preserve">  Aug 15 -  </w:t>
            </w:r>
            <w:r w:rsidR="005659D1">
              <w:t>May15</w:t>
            </w:r>
            <w:r>
              <w:t xml:space="preserve"> </w:t>
            </w:r>
          </w:p>
          <w:p w14:paraId="43066967" w14:textId="1D5E47E0" w:rsidR="00CF7487" w:rsidRPr="000206A2" w:rsidRDefault="00CF7487" w:rsidP="00CF7487">
            <w:pPr>
              <w:pStyle w:val="ListParagraph"/>
              <w:numPr>
                <w:ilvl w:val="0"/>
                <w:numId w:val="1"/>
              </w:numPr>
              <w:spacing w:after="0" w:line="240" w:lineRule="auto"/>
            </w:pPr>
            <w:r w:rsidRPr="005659D1">
              <w:rPr>
                <w:b/>
              </w:rPr>
              <w:t xml:space="preserve">Panama City Marine </w:t>
            </w:r>
            <w:r w:rsidR="00B346A3" w:rsidRPr="005659D1">
              <w:rPr>
                <w:b/>
              </w:rPr>
              <w:t>School</w:t>
            </w:r>
            <w:r w:rsidR="00B346A3">
              <w:t xml:space="preserve"> (</w:t>
            </w:r>
            <w:r>
              <w:t xml:space="preserve">Dropout </w:t>
            </w:r>
            <w:r w:rsidR="00B346A3">
              <w:t>Prevention)</w:t>
            </w:r>
            <w:r>
              <w:t xml:space="preserve"> Sept 13- May 14</w:t>
            </w:r>
          </w:p>
          <w:p w14:paraId="68066484" w14:textId="04A25DBB" w:rsidR="00CF7487" w:rsidRDefault="00CF7487" w:rsidP="00CF7487">
            <w:pPr>
              <w:pStyle w:val="ListParagraph"/>
              <w:numPr>
                <w:ilvl w:val="0"/>
                <w:numId w:val="1"/>
              </w:numPr>
              <w:spacing w:after="0" w:line="240" w:lineRule="auto"/>
            </w:pPr>
            <w:r w:rsidRPr="00A8355F">
              <w:rPr>
                <w:b/>
              </w:rPr>
              <w:t xml:space="preserve">Dunnellon High School Dunnellon </w:t>
            </w:r>
            <w:r w:rsidR="00B346A3" w:rsidRPr="00A8355F">
              <w:rPr>
                <w:b/>
              </w:rPr>
              <w:t>Fl Dropout</w:t>
            </w:r>
            <w:r w:rsidRPr="00A8355F">
              <w:rPr>
                <w:b/>
              </w:rPr>
              <w:t xml:space="preserve"> Prevention Teacher</w:t>
            </w:r>
            <w:r>
              <w:t xml:space="preserve"> Aug 20013—Jan 2014 </w:t>
            </w:r>
          </w:p>
          <w:p w14:paraId="45E1586F" w14:textId="5EDEA45A" w:rsidR="00282595" w:rsidRPr="00202C22" w:rsidRDefault="00282595" w:rsidP="00CF7487">
            <w:pPr>
              <w:pStyle w:val="ListParagraph"/>
              <w:numPr>
                <w:ilvl w:val="0"/>
                <w:numId w:val="1"/>
              </w:numPr>
              <w:spacing w:after="0" w:line="240" w:lineRule="auto"/>
            </w:pPr>
            <w:r>
              <w:rPr>
                <w:b/>
              </w:rPr>
              <w:t xml:space="preserve">Crystal River High </w:t>
            </w:r>
            <w:r w:rsidR="00B346A3">
              <w:rPr>
                <w:b/>
              </w:rPr>
              <w:t>School.</w:t>
            </w:r>
            <w:r>
              <w:rPr>
                <w:b/>
              </w:rPr>
              <w:t xml:space="preserve"> Crystal River FL </w:t>
            </w:r>
            <w:r>
              <w:t xml:space="preserve">Social Studies Teacher Jan 2011- May 2013 </w:t>
            </w:r>
          </w:p>
          <w:p w14:paraId="584AFC76" w14:textId="1E27576B" w:rsidR="00CF7487" w:rsidRPr="00CE6D20" w:rsidRDefault="00CF7487" w:rsidP="00CF7487">
            <w:pPr>
              <w:numPr>
                <w:ilvl w:val="0"/>
                <w:numId w:val="1"/>
              </w:numPr>
              <w:spacing w:after="0" w:line="240" w:lineRule="auto"/>
            </w:pPr>
            <w:r>
              <w:rPr>
                <w:rStyle w:val="Position"/>
              </w:rPr>
              <w:t xml:space="preserve">  </w:t>
            </w:r>
            <w:r w:rsidR="00B346A3">
              <w:rPr>
                <w:rStyle w:val="Position"/>
              </w:rPr>
              <w:t>Long term</w:t>
            </w:r>
            <w:r>
              <w:rPr>
                <w:rStyle w:val="Position"/>
              </w:rPr>
              <w:t xml:space="preserve"> substitute Teacher, 6</w:t>
            </w:r>
            <w:r w:rsidR="00B346A3" w:rsidRPr="00A4609B">
              <w:rPr>
                <w:rStyle w:val="Position"/>
                <w:vertAlign w:val="superscript"/>
              </w:rPr>
              <w:t>th</w:t>
            </w:r>
            <w:r w:rsidR="00B346A3">
              <w:rPr>
                <w:rStyle w:val="Position"/>
              </w:rPr>
              <w:t xml:space="preserve"> - 12</w:t>
            </w:r>
            <w:r w:rsidRPr="00A4609B">
              <w:rPr>
                <w:rStyle w:val="Position"/>
                <w:vertAlign w:val="superscript"/>
              </w:rPr>
              <w:t>th</w:t>
            </w:r>
            <w:r>
              <w:rPr>
                <w:rStyle w:val="Position"/>
              </w:rPr>
              <w:t xml:space="preserve"> grade</w:t>
            </w:r>
            <w:r w:rsidRPr="00CE6D20">
              <w:rPr>
                <w:rStyle w:val="Position"/>
              </w:rPr>
              <w:t>,</w:t>
            </w:r>
            <w:r>
              <w:t xml:space="preserve"> Octob</w:t>
            </w:r>
            <w:r w:rsidR="00282595">
              <w:t xml:space="preserve">er 2006-December 2011 </w:t>
            </w:r>
            <w:r>
              <w:t>Citrus  County  school Inverness, Florida</w:t>
            </w:r>
          </w:p>
          <w:p w14:paraId="4FC412E8" w14:textId="77777777" w:rsidR="00CF7487" w:rsidRPr="00CE6D20" w:rsidRDefault="00CF7487" w:rsidP="00CF7487">
            <w:pPr>
              <w:numPr>
                <w:ilvl w:val="0"/>
                <w:numId w:val="1"/>
              </w:numPr>
              <w:spacing w:after="0" w:line="240" w:lineRule="auto"/>
            </w:pPr>
            <w:r>
              <w:rPr>
                <w:rStyle w:val="Position"/>
              </w:rPr>
              <w:t xml:space="preserve">Student Teaching- Camp Long  School , Social Science   Jan- May 2011  </w:t>
            </w:r>
          </w:p>
          <w:p w14:paraId="30163888" w14:textId="13B8CE5B" w:rsidR="00CF7487" w:rsidRDefault="00CF7487" w:rsidP="007E5F97">
            <w:pPr>
              <w:pStyle w:val="Location"/>
            </w:pPr>
            <w:r>
              <w:t xml:space="preserve">Aiken, SC ( juveniles males )   </w:t>
            </w:r>
          </w:p>
          <w:p w14:paraId="53368645" w14:textId="2C8BEDA5" w:rsidR="00CF7487" w:rsidRDefault="00CF7487" w:rsidP="00B346A3">
            <w:pPr>
              <w:spacing w:after="0" w:line="240" w:lineRule="auto"/>
            </w:pPr>
            <w:r>
              <w:rPr>
                <w:rStyle w:val="Position"/>
              </w:rPr>
              <w:lastRenderedPageBreak/>
              <w:t>Substitute  Teacher 6</w:t>
            </w:r>
            <w:r w:rsidRPr="00671BA7">
              <w:rPr>
                <w:rStyle w:val="Position"/>
                <w:vertAlign w:val="superscript"/>
              </w:rPr>
              <w:t>th</w:t>
            </w:r>
            <w:r>
              <w:rPr>
                <w:rStyle w:val="Position"/>
              </w:rPr>
              <w:t xml:space="preserve"> -12</w:t>
            </w:r>
            <w:r w:rsidRPr="00671BA7">
              <w:rPr>
                <w:rStyle w:val="Position"/>
                <w:vertAlign w:val="superscript"/>
              </w:rPr>
              <w:t>th</w:t>
            </w:r>
            <w:r>
              <w:rPr>
                <w:rStyle w:val="Position"/>
              </w:rPr>
              <w:t xml:space="preserve"> grade Aug  2004-Dec 2004 </w:t>
            </w:r>
            <w:r>
              <w:t xml:space="preserve">Panama City ,Florida </w:t>
            </w:r>
          </w:p>
          <w:p w14:paraId="6DC9D89C" w14:textId="77777777" w:rsidR="00CF7487" w:rsidRDefault="00CF7487" w:rsidP="007E5F97">
            <w:pPr>
              <w:pStyle w:val="Location"/>
            </w:pPr>
          </w:p>
          <w:p w14:paraId="3B9BAAC3" w14:textId="77777777" w:rsidR="00DA6334" w:rsidRDefault="00DA6334" w:rsidP="00B346A3">
            <w:pPr>
              <w:pStyle w:val="Text"/>
              <w:ind w:left="0"/>
              <w:rPr>
                <w:b/>
                <w:i/>
                <w:sz w:val="22"/>
                <w:szCs w:val="22"/>
              </w:rPr>
            </w:pPr>
          </w:p>
          <w:p w14:paraId="3991AE14" w14:textId="33D1330E" w:rsidR="00CF7487" w:rsidRPr="00B346A3" w:rsidRDefault="00CF7487" w:rsidP="00B346A3">
            <w:pPr>
              <w:pStyle w:val="Text"/>
              <w:rPr>
                <w:b/>
                <w:i/>
                <w:sz w:val="22"/>
                <w:szCs w:val="22"/>
              </w:rPr>
            </w:pPr>
            <w:r>
              <w:rPr>
                <w:b/>
                <w:i/>
                <w:sz w:val="22"/>
                <w:szCs w:val="22"/>
              </w:rPr>
              <w:t>Enthusiastic, creative, passion, educator, who integrates technology and connect  the dots between  math, science, English,   life skills through  social science</w:t>
            </w:r>
          </w:p>
          <w:p w14:paraId="24D01088" w14:textId="77777777" w:rsidR="00CF7487" w:rsidRDefault="00CF7487" w:rsidP="007E5F97">
            <w:pPr>
              <w:pStyle w:val="Location"/>
            </w:pPr>
          </w:p>
          <w:p w14:paraId="5D16EE06" w14:textId="77777777" w:rsidR="00CF7487" w:rsidRDefault="00CF7487" w:rsidP="007E5F97">
            <w:pPr>
              <w:pStyle w:val="Location"/>
            </w:pPr>
          </w:p>
          <w:p w14:paraId="53B633FF" w14:textId="77777777" w:rsidR="00CF7487" w:rsidRDefault="00CF7487" w:rsidP="007E5F97">
            <w:pPr>
              <w:pStyle w:val="Location"/>
              <w:rPr>
                <w:b/>
                <w:i/>
                <w:sz w:val="24"/>
                <w:szCs w:val="24"/>
              </w:rPr>
            </w:pPr>
            <w:r>
              <w:rPr>
                <w:b/>
                <w:i/>
                <w:sz w:val="24"/>
                <w:szCs w:val="24"/>
              </w:rPr>
              <w:t>Reference__________________________________</w:t>
            </w:r>
          </w:p>
          <w:p w14:paraId="0FF592FC" w14:textId="77777777" w:rsidR="00CF7487" w:rsidRDefault="00CF7487" w:rsidP="007E5F97">
            <w:pPr>
              <w:pStyle w:val="Location"/>
              <w:rPr>
                <w:b/>
                <w:i/>
                <w:sz w:val="24"/>
                <w:szCs w:val="24"/>
              </w:rPr>
            </w:pPr>
          </w:p>
          <w:p w14:paraId="5B147CC0" w14:textId="77777777" w:rsidR="00CF7487" w:rsidRDefault="00CF7487" w:rsidP="007E5F97">
            <w:pPr>
              <w:pStyle w:val="Location"/>
            </w:pPr>
            <w:r>
              <w:t xml:space="preserve">Dr. Judith Blakey- 708-945-5117 </w:t>
            </w:r>
            <w:r w:rsidRPr="00320445">
              <w:rPr>
                <w:b/>
              </w:rPr>
              <w:t>College Professor</w:t>
            </w:r>
          </w:p>
          <w:p w14:paraId="3C02BC39" w14:textId="77777777" w:rsidR="00CF7487" w:rsidRDefault="00CF7487" w:rsidP="007E5F97">
            <w:pPr>
              <w:pStyle w:val="Location"/>
            </w:pPr>
          </w:p>
          <w:p w14:paraId="4FFBB4D1" w14:textId="77777777" w:rsidR="00CF7487" w:rsidRDefault="00CF7487" w:rsidP="007E5F97">
            <w:pPr>
              <w:pStyle w:val="Location"/>
              <w:rPr>
                <w:b/>
              </w:rPr>
            </w:pPr>
            <w:r>
              <w:t xml:space="preserve">Mrs. Kathy Hunter (859)444-1008  </w:t>
            </w:r>
            <w:r w:rsidRPr="00320445">
              <w:rPr>
                <w:b/>
              </w:rPr>
              <w:t>Camp</w:t>
            </w:r>
            <w:r>
              <w:rPr>
                <w:b/>
              </w:rPr>
              <w:t xml:space="preserve"> </w:t>
            </w:r>
            <w:proofErr w:type="spellStart"/>
            <w:r w:rsidRPr="00320445">
              <w:rPr>
                <w:b/>
              </w:rPr>
              <w:t>Timpochee</w:t>
            </w:r>
            <w:proofErr w:type="spellEnd"/>
          </w:p>
          <w:p w14:paraId="0654952A" w14:textId="77777777" w:rsidR="00CF7487" w:rsidRDefault="00CF7487" w:rsidP="007E5F97">
            <w:pPr>
              <w:pStyle w:val="Location"/>
              <w:rPr>
                <w:b/>
              </w:rPr>
            </w:pPr>
          </w:p>
          <w:p w14:paraId="75EB1A8F" w14:textId="77777777" w:rsidR="00CF7487" w:rsidRDefault="00CF7487" w:rsidP="007E5F97">
            <w:pPr>
              <w:pStyle w:val="Location"/>
              <w:rPr>
                <w:b/>
              </w:rPr>
            </w:pPr>
            <w:r>
              <w:t xml:space="preserve">Mrs. Mary </w:t>
            </w:r>
            <w:proofErr w:type="spellStart"/>
            <w:r>
              <w:t>Vanbenschoten</w:t>
            </w:r>
            <w:proofErr w:type="spellEnd"/>
            <w:r>
              <w:t xml:space="preserve">- 352-220-1332 </w:t>
            </w:r>
            <w:r w:rsidRPr="00E95770">
              <w:rPr>
                <w:b/>
              </w:rPr>
              <w:t>The Centers</w:t>
            </w:r>
            <w:r w:rsidR="00DA6334">
              <w:rPr>
                <w:b/>
              </w:rPr>
              <w:t xml:space="preserve">/ Cypress Creek DJJ Center </w:t>
            </w:r>
          </w:p>
          <w:p w14:paraId="5766E9E4" w14:textId="77777777" w:rsidR="00CF7487" w:rsidRDefault="00CF7487" w:rsidP="007E5F97">
            <w:pPr>
              <w:pStyle w:val="Location"/>
              <w:rPr>
                <w:b/>
              </w:rPr>
            </w:pPr>
          </w:p>
          <w:p w14:paraId="2227B91B" w14:textId="77777777" w:rsidR="00CF7487" w:rsidRDefault="00CF7487" w:rsidP="007E5F97">
            <w:pPr>
              <w:pStyle w:val="Location"/>
            </w:pPr>
            <w:r>
              <w:t xml:space="preserve">Dr. Robin Bell  352-270-0168    Crystal River High </w:t>
            </w:r>
          </w:p>
          <w:p w14:paraId="68F4FC26" w14:textId="77777777" w:rsidR="00CF7487" w:rsidRDefault="00CF7487" w:rsidP="007E5F97">
            <w:pPr>
              <w:pStyle w:val="Location"/>
            </w:pPr>
          </w:p>
          <w:p w14:paraId="197A389D" w14:textId="77777777" w:rsidR="00CF7487" w:rsidRDefault="00CF7487" w:rsidP="007E5F97">
            <w:pPr>
              <w:pStyle w:val="Location"/>
            </w:pPr>
            <w:r>
              <w:t xml:space="preserve">Lorraine  </w:t>
            </w:r>
            <w:proofErr w:type="spellStart"/>
            <w:r>
              <w:t>Younavjak</w:t>
            </w:r>
            <w:proofErr w:type="spellEnd"/>
            <w:r>
              <w:t xml:space="preserve">  850-866-4143   PCMI </w:t>
            </w:r>
          </w:p>
          <w:p w14:paraId="00DAADB7" w14:textId="77777777" w:rsidR="00CF7487" w:rsidRDefault="00CF7487" w:rsidP="007E5F97">
            <w:pPr>
              <w:pStyle w:val="Location"/>
            </w:pPr>
          </w:p>
          <w:p w14:paraId="6046EE51" w14:textId="77777777" w:rsidR="00CF7487" w:rsidRDefault="00CF7487" w:rsidP="007E5F97">
            <w:pPr>
              <w:pStyle w:val="Location"/>
            </w:pPr>
          </w:p>
          <w:p w14:paraId="1C31730B" w14:textId="77777777" w:rsidR="00CF7487" w:rsidRDefault="00CF7487" w:rsidP="007E5F97">
            <w:pPr>
              <w:pStyle w:val="Location"/>
            </w:pPr>
          </w:p>
          <w:p w14:paraId="3017353A" w14:textId="77777777" w:rsidR="00CF7487" w:rsidRDefault="00CF7487" w:rsidP="007E5F97">
            <w:pPr>
              <w:pStyle w:val="Location"/>
            </w:pPr>
          </w:p>
          <w:p w14:paraId="0561CFCF" w14:textId="77777777" w:rsidR="00CF7487" w:rsidRDefault="00CF7487" w:rsidP="007E5F97">
            <w:pPr>
              <w:pStyle w:val="Location"/>
            </w:pPr>
          </w:p>
          <w:p w14:paraId="146DF498" w14:textId="77777777" w:rsidR="00CF7487" w:rsidRDefault="00CF7487" w:rsidP="007E5F97">
            <w:pPr>
              <w:pStyle w:val="Location"/>
            </w:pPr>
          </w:p>
          <w:p w14:paraId="594D2E21" w14:textId="77777777" w:rsidR="00CF7487" w:rsidRDefault="00CF7487" w:rsidP="007E5F97">
            <w:pPr>
              <w:pStyle w:val="Location"/>
            </w:pPr>
          </w:p>
          <w:p w14:paraId="00EF89B3" w14:textId="77777777" w:rsidR="00CF7487" w:rsidRDefault="00CF7487" w:rsidP="007E5F97">
            <w:pPr>
              <w:pStyle w:val="Location"/>
            </w:pPr>
          </w:p>
          <w:p w14:paraId="0082461D" w14:textId="77777777" w:rsidR="00CF7487" w:rsidRDefault="00CF7487" w:rsidP="007E5F97">
            <w:pPr>
              <w:pStyle w:val="Location"/>
            </w:pPr>
            <w:r>
              <w:t xml:space="preserve"> </w:t>
            </w:r>
          </w:p>
          <w:p w14:paraId="20C86EDA" w14:textId="77777777" w:rsidR="00CF7487" w:rsidRDefault="00CF7487" w:rsidP="007E5F97">
            <w:pPr>
              <w:pStyle w:val="Location"/>
            </w:pPr>
          </w:p>
          <w:p w14:paraId="44515588" w14:textId="77777777" w:rsidR="00CF7487" w:rsidRDefault="00CF7487" w:rsidP="007E5F97">
            <w:pPr>
              <w:pStyle w:val="Location"/>
            </w:pPr>
          </w:p>
          <w:p w14:paraId="7F4B13AA" w14:textId="77777777" w:rsidR="00CF7487" w:rsidRDefault="00CF7487" w:rsidP="007E5F97">
            <w:pPr>
              <w:pStyle w:val="Location"/>
            </w:pPr>
          </w:p>
          <w:p w14:paraId="7E3E4D66" w14:textId="77777777" w:rsidR="00CF7487" w:rsidRDefault="00CF7487" w:rsidP="007E5F97">
            <w:pPr>
              <w:pStyle w:val="Location"/>
            </w:pPr>
          </w:p>
          <w:p w14:paraId="372C50F2" w14:textId="77777777" w:rsidR="00CF7487" w:rsidRDefault="00CF7487" w:rsidP="007E5F97">
            <w:pPr>
              <w:pStyle w:val="Location"/>
            </w:pPr>
          </w:p>
          <w:p w14:paraId="3A2A1660" w14:textId="77777777" w:rsidR="00CF7487" w:rsidRDefault="00CF7487" w:rsidP="007E5F97">
            <w:pPr>
              <w:pStyle w:val="Location"/>
            </w:pPr>
          </w:p>
          <w:p w14:paraId="7BA93F22" w14:textId="77777777" w:rsidR="00CF7487" w:rsidRDefault="00CF7487" w:rsidP="007E5F97">
            <w:pPr>
              <w:pStyle w:val="Location"/>
            </w:pPr>
          </w:p>
          <w:p w14:paraId="26E7E886" w14:textId="77777777" w:rsidR="00CF7487" w:rsidRDefault="00CF7487" w:rsidP="007E5F97">
            <w:pPr>
              <w:pStyle w:val="Location"/>
            </w:pPr>
          </w:p>
          <w:p w14:paraId="29D0292F" w14:textId="77777777" w:rsidR="00CF7487" w:rsidRDefault="00CF7487" w:rsidP="007E5F97">
            <w:pPr>
              <w:pStyle w:val="Location"/>
            </w:pPr>
          </w:p>
          <w:p w14:paraId="31C8B502" w14:textId="77777777" w:rsidR="00CF7487" w:rsidRDefault="00CF7487" w:rsidP="007E5F97">
            <w:pPr>
              <w:pStyle w:val="Location"/>
            </w:pPr>
          </w:p>
          <w:p w14:paraId="7BD4EBC2" w14:textId="77777777" w:rsidR="00CF7487" w:rsidRDefault="00CF7487" w:rsidP="007E5F97">
            <w:pPr>
              <w:pStyle w:val="Location"/>
            </w:pPr>
          </w:p>
          <w:p w14:paraId="3265701B" w14:textId="77777777" w:rsidR="00CF7487" w:rsidRDefault="00CF7487" w:rsidP="007E5F97">
            <w:pPr>
              <w:pStyle w:val="Location"/>
            </w:pPr>
          </w:p>
          <w:p w14:paraId="788A94BF" w14:textId="77777777" w:rsidR="00CF7487" w:rsidRPr="00CE6D20" w:rsidRDefault="00CF7487" w:rsidP="007E5F97">
            <w:pPr>
              <w:pStyle w:val="Location"/>
              <w:ind w:left="0"/>
            </w:pPr>
          </w:p>
        </w:tc>
      </w:tr>
    </w:tbl>
    <w:p w14:paraId="04ACA3AD" w14:textId="77777777" w:rsidR="000B4F96" w:rsidRDefault="004D562A"/>
    <w:sectPr w:rsidR="000B4F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 w:name="Garamond">
    <w:panose1 w:val="02020404030301010803"/>
    <w:charset w:val="00"/>
    <w:family w:val="roman"/>
    <w:pitch w:val="variable"/>
    <w:sig w:usb0="00000287" w:usb1="00000000" w:usb2="00000000" w:usb3="00000000" w:csb0="0000009F" w:csb1="00000000"/>
  </w:font>
  <w:font w:name="Lucida Grande">
    <w:altName w:val="Segoe UI"/>
    <w:charset w:val="00"/>
    <w:family w:val="auto"/>
    <w:pitch w:val="variable"/>
    <w:sig w:usb0="E1000AEF" w:usb1="5000A1FF" w:usb2="00000000" w:usb3="00000000" w:csb0="000001B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1BA6776"/>
    <w:multiLevelType w:val="multilevel"/>
    <w:tmpl w:val="CDB8BD32"/>
    <w:numStyleLink w:val="Bulletedlist"/>
  </w:abstractNum>
  <w:abstractNum w:abstractNumId="1" w15:restartNumberingAfterBreak="0">
    <w:nsid w:val="622B6288"/>
    <w:multiLevelType w:val="multilevel"/>
    <w:tmpl w:val="CDB8BD32"/>
    <w:styleLink w:val="Bulletedlist"/>
    <w:lvl w:ilvl="0">
      <w:start w:val="1"/>
      <w:numFmt w:val="bullet"/>
      <w:pStyle w:val="Bulletedlistwspace"/>
      <w:lvlText w:val=""/>
      <w:lvlJc w:val="left"/>
      <w:pPr>
        <w:tabs>
          <w:tab w:val="num" w:pos="972"/>
        </w:tabs>
        <w:ind w:left="972" w:hanging="360"/>
      </w:pPr>
      <w:rPr>
        <w:rFonts w:ascii="Symbol" w:hAnsi="Symbol"/>
        <w:sz w:val="12"/>
        <w:szCs w:val="12"/>
      </w:rPr>
    </w:lvl>
    <w:lvl w:ilvl="1">
      <w:start w:val="1"/>
      <w:numFmt w:val="bullet"/>
      <w:lvlText w:val="o"/>
      <w:lvlJc w:val="left"/>
      <w:pPr>
        <w:tabs>
          <w:tab w:val="num" w:pos="1692"/>
        </w:tabs>
        <w:ind w:left="1692" w:hanging="360"/>
      </w:pPr>
      <w:rPr>
        <w:rFonts w:ascii="Courier New" w:hAnsi="Courier New" w:cs="Times New Roman" w:hint="default"/>
      </w:rPr>
    </w:lvl>
    <w:lvl w:ilvl="2">
      <w:start w:val="1"/>
      <w:numFmt w:val="bullet"/>
      <w:lvlText w:val=""/>
      <w:lvlJc w:val="left"/>
      <w:pPr>
        <w:tabs>
          <w:tab w:val="num" w:pos="2412"/>
        </w:tabs>
        <w:ind w:left="2412" w:hanging="360"/>
      </w:pPr>
      <w:rPr>
        <w:rFonts w:ascii="Wingdings" w:hAnsi="Wingdings" w:hint="default"/>
      </w:rPr>
    </w:lvl>
    <w:lvl w:ilvl="3">
      <w:start w:val="1"/>
      <w:numFmt w:val="bullet"/>
      <w:lvlText w:val=""/>
      <w:lvlJc w:val="left"/>
      <w:pPr>
        <w:tabs>
          <w:tab w:val="num" w:pos="3132"/>
        </w:tabs>
        <w:ind w:left="3132" w:hanging="360"/>
      </w:pPr>
      <w:rPr>
        <w:rFonts w:ascii="Symbol" w:hAnsi="Symbol" w:hint="default"/>
      </w:rPr>
    </w:lvl>
    <w:lvl w:ilvl="4">
      <w:start w:val="1"/>
      <w:numFmt w:val="bullet"/>
      <w:lvlText w:val="o"/>
      <w:lvlJc w:val="left"/>
      <w:pPr>
        <w:tabs>
          <w:tab w:val="num" w:pos="3852"/>
        </w:tabs>
        <w:ind w:left="3852" w:hanging="360"/>
      </w:pPr>
      <w:rPr>
        <w:rFonts w:ascii="Courier New" w:hAnsi="Courier New" w:cs="Times New Roman" w:hint="default"/>
      </w:rPr>
    </w:lvl>
    <w:lvl w:ilvl="5">
      <w:start w:val="1"/>
      <w:numFmt w:val="bullet"/>
      <w:lvlText w:val=""/>
      <w:lvlJc w:val="left"/>
      <w:pPr>
        <w:tabs>
          <w:tab w:val="num" w:pos="4572"/>
        </w:tabs>
        <w:ind w:left="4572" w:hanging="360"/>
      </w:pPr>
      <w:rPr>
        <w:rFonts w:ascii="Wingdings" w:hAnsi="Wingdings" w:hint="default"/>
      </w:rPr>
    </w:lvl>
    <w:lvl w:ilvl="6">
      <w:start w:val="1"/>
      <w:numFmt w:val="bullet"/>
      <w:lvlText w:val=""/>
      <w:lvlJc w:val="left"/>
      <w:pPr>
        <w:tabs>
          <w:tab w:val="num" w:pos="5292"/>
        </w:tabs>
        <w:ind w:left="5292" w:hanging="360"/>
      </w:pPr>
      <w:rPr>
        <w:rFonts w:ascii="Symbol" w:hAnsi="Symbol" w:hint="default"/>
      </w:rPr>
    </w:lvl>
    <w:lvl w:ilvl="7">
      <w:start w:val="1"/>
      <w:numFmt w:val="bullet"/>
      <w:lvlText w:val="o"/>
      <w:lvlJc w:val="left"/>
      <w:pPr>
        <w:tabs>
          <w:tab w:val="num" w:pos="6012"/>
        </w:tabs>
        <w:ind w:left="6012" w:hanging="360"/>
      </w:pPr>
      <w:rPr>
        <w:rFonts w:ascii="Courier New" w:hAnsi="Courier New" w:cs="Times New Roman" w:hint="default"/>
      </w:rPr>
    </w:lvl>
    <w:lvl w:ilvl="8">
      <w:start w:val="1"/>
      <w:numFmt w:val="bullet"/>
      <w:lvlText w:val=""/>
      <w:lvlJc w:val="left"/>
      <w:pPr>
        <w:tabs>
          <w:tab w:val="num" w:pos="6732"/>
        </w:tabs>
        <w:ind w:left="6732"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EAksjS0tDMyNLQyMjAyUdpeDU4uLM/DyQAsNaANhK+lUsAAAA"/>
  </w:docVars>
  <w:rsids>
    <w:rsidRoot w:val="00CF7487"/>
    <w:rsid w:val="000045F2"/>
    <w:rsid w:val="00095E50"/>
    <w:rsid w:val="000E1FC0"/>
    <w:rsid w:val="00282595"/>
    <w:rsid w:val="004D562A"/>
    <w:rsid w:val="005659D1"/>
    <w:rsid w:val="00674DB7"/>
    <w:rsid w:val="008463A4"/>
    <w:rsid w:val="00852DEC"/>
    <w:rsid w:val="00896B3D"/>
    <w:rsid w:val="00AD6C5A"/>
    <w:rsid w:val="00B346A3"/>
    <w:rsid w:val="00CF7487"/>
    <w:rsid w:val="00DA6334"/>
    <w:rsid w:val="00E13171"/>
    <w:rsid w:val="00EF1D71"/>
    <w:rsid w:val="00F100FE"/>
    <w:rsid w:val="00F224C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DCB425C"/>
  <w15:docId w15:val="{0DFC82DF-D654-48A6-BAAA-F86DF545E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7487"/>
    <w:pPr>
      <w:spacing w:after="200" w:line="276" w:lineRule="auto"/>
    </w:pPr>
    <w:rPr>
      <w:rFonts w:eastAsiaTheme="minorEastAsia"/>
    </w:rPr>
  </w:style>
  <w:style w:type="paragraph" w:styleId="Heading1">
    <w:name w:val="heading 1"/>
    <w:basedOn w:val="Normal"/>
    <w:next w:val="Normal"/>
    <w:link w:val="Heading1Char"/>
    <w:qFormat/>
    <w:rsid w:val="00CF7487"/>
    <w:pPr>
      <w:spacing w:after="80" w:line="240" w:lineRule="auto"/>
      <w:ind w:left="259"/>
      <w:outlineLvl w:val="0"/>
    </w:pPr>
    <w:rPr>
      <w:rFonts w:ascii="Garamond" w:eastAsia="Times New Roman" w:hAnsi="Garamond" w:cs="Times New Roman"/>
      <w:b/>
      <w:i/>
      <w:sz w:val="26"/>
      <w:szCs w:val="26"/>
    </w:rPr>
  </w:style>
  <w:style w:type="paragraph" w:styleId="Heading2">
    <w:name w:val="heading 2"/>
    <w:basedOn w:val="Normal"/>
    <w:next w:val="Normal"/>
    <w:link w:val="Heading2Char"/>
    <w:unhideWhenUsed/>
    <w:qFormat/>
    <w:rsid w:val="00CF7487"/>
    <w:pPr>
      <w:spacing w:before="160" w:after="80" w:line="240" w:lineRule="auto"/>
      <w:ind w:left="259"/>
      <w:outlineLvl w:val="1"/>
    </w:pPr>
    <w:rPr>
      <w:rFonts w:ascii="Garamond" w:eastAsia="Times New Roman" w:hAnsi="Garamond" w:cs="Times New Roman"/>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7487"/>
    <w:rPr>
      <w:rFonts w:ascii="Garamond" w:eastAsia="Times New Roman" w:hAnsi="Garamond" w:cs="Times New Roman"/>
      <w:b/>
      <w:i/>
      <w:sz w:val="26"/>
      <w:szCs w:val="26"/>
    </w:rPr>
  </w:style>
  <w:style w:type="character" w:customStyle="1" w:styleId="Heading2Char">
    <w:name w:val="Heading 2 Char"/>
    <w:basedOn w:val="DefaultParagraphFont"/>
    <w:link w:val="Heading2"/>
    <w:rsid w:val="00CF7487"/>
    <w:rPr>
      <w:rFonts w:ascii="Garamond" w:eastAsia="Times New Roman" w:hAnsi="Garamond" w:cs="Times New Roman"/>
      <w:b/>
      <w:szCs w:val="20"/>
    </w:rPr>
  </w:style>
  <w:style w:type="character" w:styleId="Hyperlink">
    <w:name w:val="Hyperlink"/>
    <w:basedOn w:val="DefaultParagraphFont"/>
    <w:unhideWhenUsed/>
    <w:rsid w:val="00CF7487"/>
    <w:rPr>
      <w:color w:val="0563C1" w:themeColor="hyperlink"/>
      <w:u w:val="single"/>
    </w:rPr>
  </w:style>
  <w:style w:type="paragraph" w:customStyle="1" w:styleId="Location">
    <w:name w:val="Location"/>
    <w:basedOn w:val="Normal"/>
    <w:rsid w:val="00CF7487"/>
    <w:pPr>
      <w:spacing w:after="0" w:line="240" w:lineRule="auto"/>
      <w:ind w:left="1332"/>
    </w:pPr>
    <w:rPr>
      <w:rFonts w:ascii="Garamond" w:eastAsia="Times New Roman" w:hAnsi="Garamond" w:cs="Times New Roman"/>
      <w:sz w:val="20"/>
      <w:szCs w:val="20"/>
    </w:rPr>
  </w:style>
  <w:style w:type="paragraph" w:customStyle="1" w:styleId="smallspacing">
    <w:name w:val="small spacing"/>
    <w:basedOn w:val="Normal"/>
    <w:rsid w:val="00CF7487"/>
    <w:pPr>
      <w:spacing w:after="0" w:line="240" w:lineRule="auto"/>
      <w:ind w:left="360"/>
    </w:pPr>
    <w:rPr>
      <w:rFonts w:ascii="Garamond" w:eastAsia="Times New Roman" w:hAnsi="Garamond" w:cs="Times New Roman"/>
      <w:sz w:val="8"/>
      <w:szCs w:val="8"/>
    </w:rPr>
  </w:style>
  <w:style w:type="paragraph" w:customStyle="1" w:styleId="Text">
    <w:name w:val="Text"/>
    <w:basedOn w:val="Normal"/>
    <w:rsid w:val="00CF7487"/>
    <w:pPr>
      <w:spacing w:after="80" w:line="240" w:lineRule="auto"/>
      <w:ind w:left="259"/>
    </w:pPr>
    <w:rPr>
      <w:rFonts w:ascii="Garamond" w:eastAsia="Times New Roman" w:hAnsi="Garamond" w:cs="Times New Roman"/>
      <w:sz w:val="20"/>
      <w:szCs w:val="20"/>
    </w:rPr>
  </w:style>
  <w:style w:type="paragraph" w:customStyle="1" w:styleId="Testimonial">
    <w:name w:val="Testimonial"/>
    <w:basedOn w:val="Normal"/>
    <w:rsid w:val="00CF7487"/>
    <w:pPr>
      <w:keepLines/>
      <w:spacing w:before="200" w:after="0" w:line="480" w:lineRule="auto"/>
      <w:jc w:val="right"/>
    </w:pPr>
    <w:rPr>
      <w:rFonts w:ascii="Garamond" w:eastAsia="Times New Roman" w:hAnsi="Garamond" w:cs="Times New Roman"/>
      <w:i/>
      <w:iCs/>
      <w:sz w:val="20"/>
      <w:szCs w:val="20"/>
    </w:rPr>
  </w:style>
  <w:style w:type="paragraph" w:customStyle="1" w:styleId="Bulletedlistwspace">
    <w:name w:val="Bulleted list w/space"/>
    <w:basedOn w:val="Normal"/>
    <w:rsid w:val="00CF7487"/>
    <w:pPr>
      <w:numPr>
        <w:numId w:val="2"/>
      </w:numPr>
      <w:spacing w:after="80" w:line="240" w:lineRule="auto"/>
      <w:ind w:left="979"/>
    </w:pPr>
    <w:rPr>
      <w:rFonts w:ascii="Garamond" w:eastAsia="Times New Roman" w:hAnsi="Garamond" w:cs="Times New Roman"/>
      <w:sz w:val="20"/>
      <w:szCs w:val="24"/>
    </w:rPr>
  </w:style>
  <w:style w:type="paragraph" w:customStyle="1" w:styleId="Education">
    <w:name w:val="Education"/>
    <w:basedOn w:val="Normal"/>
    <w:rsid w:val="00CF7487"/>
    <w:pPr>
      <w:spacing w:after="0" w:line="240" w:lineRule="auto"/>
      <w:ind w:left="252"/>
    </w:pPr>
    <w:rPr>
      <w:rFonts w:ascii="Garamond" w:eastAsia="Times New Roman" w:hAnsi="Garamond" w:cs="Times New Roman"/>
      <w:b/>
      <w:bCs/>
      <w:sz w:val="20"/>
      <w:szCs w:val="20"/>
    </w:rPr>
  </w:style>
  <w:style w:type="paragraph" w:customStyle="1" w:styleId="Reference">
    <w:name w:val="Reference"/>
    <w:basedOn w:val="Normal"/>
    <w:rsid w:val="00CF7487"/>
    <w:pPr>
      <w:spacing w:after="920" w:line="240" w:lineRule="auto"/>
      <w:jc w:val="right"/>
    </w:pPr>
    <w:rPr>
      <w:rFonts w:ascii="Garamond" w:eastAsia="Times New Roman" w:hAnsi="Garamond" w:cs="Times New Roman"/>
      <w:sz w:val="20"/>
      <w:szCs w:val="20"/>
    </w:rPr>
  </w:style>
  <w:style w:type="character" w:customStyle="1" w:styleId="Position">
    <w:name w:val="Position"/>
    <w:basedOn w:val="DefaultParagraphFont"/>
    <w:rsid w:val="00CF7487"/>
    <w:rPr>
      <w:b/>
      <w:bCs/>
    </w:rPr>
  </w:style>
  <w:style w:type="character" w:customStyle="1" w:styleId="usercontent">
    <w:name w:val="usercontent"/>
    <w:basedOn w:val="DefaultParagraphFont"/>
    <w:rsid w:val="00CF7487"/>
  </w:style>
  <w:style w:type="character" w:customStyle="1" w:styleId="uficommentbody">
    <w:name w:val="uficommentbody"/>
    <w:basedOn w:val="DefaultParagraphFont"/>
    <w:rsid w:val="00CF7487"/>
  </w:style>
  <w:style w:type="numbering" w:customStyle="1" w:styleId="Bulletedlist">
    <w:name w:val="Bulleted list"/>
    <w:rsid w:val="00CF7487"/>
    <w:pPr>
      <w:numPr>
        <w:numId w:val="2"/>
      </w:numPr>
    </w:pPr>
  </w:style>
  <w:style w:type="paragraph" w:styleId="ListParagraph">
    <w:name w:val="List Paragraph"/>
    <w:basedOn w:val="Normal"/>
    <w:uiPriority w:val="34"/>
    <w:qFormat/>
    <w:rsid w:val="00CF7487"/>
    <w:pPr>
      <w:ind w:left="720"/>
      <w:contextualSpacing/>
    </w:pPr>
  </w:style>
  <w:style w:type="paragraph" w:styleId="BalloonText">
    <w:name w:val="Balloon Text"/>
    <w:basedOn w:val="Normal"/>
    <w:link w:val="BalloonTextChar"/>
    <w:uiPriority w:val="99"/>
    <w:semiHidden/>
    <w:unhideWhenUsed/>
    <w:rsid w:val="00852DEC"/>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52DEC"/>
    <w:rPr>
      <w:rFonts w:ascii="Lucida Grande" w:eastAsiaTheme="minorEastAsia"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rds.yahoo.com/_ylt=A0PDoTCVfgNOqg0AzzejzbkF/SIG=1434ckqli/EXP=1308880661/**http:/www.illustrationsof.com/royalty-free-rf-lighthouse-clipart-illustration-by-prawny-stock-sample-48578.jpg" TargetMode="External"/><Relationship Id="rId5" Type="http://schemas.openxmlformats.org/officeDocument/2006/relationships/hyperlink" Target="mailto:Cedriclenox@yahoo.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36</Words>
  <Characters>306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dric Lenox</dc:creator>
  <cp:lastModifiedBy>Cedric Lenox</cp:lastModifiedBy>
  <cp:revision>2</cp:revision>
  <cp:lastPrinted>2018-05-10T17:31:00Z</cp:lastPrinted>
  <dcterms:created xsi:type="dcterms:W3CDTF">2019-01-15T23:53:00Z</dcterms:created>
  <dcterms:modified xsi:type="dcterms:W3CDTF">2019-01-15T23:53:00Z</dcterms:modified>
</cp:coreProperties>
</file>